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481A4" w14:textId="77777777" w:rsidR="000D2D8A" w:rsidRDefault="000D2D8A" w:rsidP="000D2D8A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74F91066" w14:textId="77777777" w:rsidR="000D2D8A" w:rsidRDefault="000D2D8A" w:rsidP="000D2D8A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1C14664F" w14:textId="2CBC5A3C" w:rsidR="000D2D8A" w:rsidRDefault="000D2D8A" w:rsidP="5CFEBC1A">
      <w:pPr>
        <w:rPr>
          <w:rFonts w:ascii="Lato" w:hAnsi="Lato"/>
          <w:i/>
          <w:iCs/>
          <w:color w:val="00A8A8"/>
          <w:sz w:val="20"/>
          <w:szCs w:val="20"/>
        </w:rPr>
      </w:pPr>
      <w:r w:rsidRPr="5CFEBC1A">
        <w:rPr>
          <w:rFonts w:ascii="Lato" w:hAnsi="Lato"/>
          <w:i/>
          <w:iCs/>
          <w:color w:val="00A8A8"/>
          <w:sz w:val="20"/>
          <w:szCs w:val="20"/>
        </w:rPr>
        <w:t xml:space="preserve">This survey is intended to gather feedback from </w:t>
      </w:r>
      <w:r w:rsidR="35C843F8" w:rsidRPr="16DD9570">
        <w:rPr>
          <w:rFonts w:ascii="Lato" w:hAnsi="Lato"/>
          <w:i/>
          <w:iCs/>
          <w:color w:val="00A8A8"/>
          <w:sz w:val="20"/>
          <w:szCs w:val="20"/>
        </w:rPr>
        <w:t>learners</w:t>
      </w:r>
      <w:r w:rsidRPr="5CFEBC1A">
        <w:rPr>
          <w:rFonts w:ascii="Lato" w:hAnsi="Lato"/>
          <w:i/>
          <w:iCs/>
          <w:color w:val="00A8A8"/>
          <w:sz w:val="20"/>
          <w:szCs w:val="20"/>
        </w:rPr>
        <w:t xml:space="preserve"> following a</w:t>
      </w:r>
      <w:r w:rsidR="00867733" w:rsidRPr="5CFEBC1A">
        <w:rPr>
          <w:rFonts w:ascii="Lato" w:hAnsi="Lato"/>
          <w:i/>
          <w:iCs/>
          <w:color w:val="00A8A8"/>
          <w:sz w:val="20"/>
          <w:szCs w:val="20"/>
        </w:rPr>
        <w:t xml:space="preserve"> virtual </w:t>
      </w:r>
      <w:r w:rsidRPr="5CFEBC1A">
        <w:rPr>
          <w:rFonts w:ascii="Lato" w:hAnsi="Lato"/>
          <w:i/>
          <w:iCs/>
          <w:color w:val="00A8A8"/>
          <w:sz w:val="20"/>
          <w:szCs w:val="20"/>
        </w:rPr>
        <w:t xml:space="preserve">employer encounter event. It gathers </w:t>
      </w:r>
      <w:r w:rsidR="2DFFFB3A" w:rsidRPr="16DD9570">
        <w:rPr>
          <w:rFonts w:ascii="Lato" w:hAnsi="Lato"/>
          <w:i/>
          <w:iCs/>
          <w:color w:val="00A8A8"/>
          <w:sz w:val="20"/>
          <w:szCs w:val="20"/>
        </w:rPr>
        <w:t>learner</w:t>
      </w:r>
      <w:r w:rsidRPr="5CFEBC1A">
        <w:rPr>
          <w:rFonts w:ascii="Lato" w:hAnsi="Lato"/>
          <w:i/>
          <w:iCs/>
          <w:color w:val="00A8A8"/>
          <w:sz w:val="20"/>
          <w:szCs w:val="20"/>
        </w:rPr>
        <w:t xml:space="preserve"> perceptions on the organisation</w:t>
      </w:r>
      <w:r w:rsidR="00C43E7A" w:rsidRPr="5CFEBC1A">
        <w:rPr>
          <w:rFonts w:ascii="Lato" w:hAnsi="Lato"/>
          <w:i/>
          <w:iCs/>
          <w:color w:val="00A8A8"/>
          <w:sz w:val="20"/>
          <w:szCs w:val="20"/>
        </w:rPr>
        <w:t>, engagement</w:t>
      </w:r>
      <w:r w:rsidRPr="5CFEBC1A">
        <w:rPr>
          <w:rFonts w:ascii="Lato" w:hAnsi="Lato"/>
          <w:i/>
          <w:iCs/>
          <w:color w:val="00A8A8"/>
          <w:sz w:val="20"/>
          <w:szCs w:val="20"/>
        </w:rPr>
        <w:t xml:space="preserve"> and impact of the event.</w:t>
      </w:r>
    </w:p>
    <w:p w14:paraId="46EB4202" w14:textId="50877DC3" w:rsidR="5CFEBC1A" w:rsidRDefault="5CFEBC1A" w:rsidP="5CFEBC1A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01E37865" w14:textId="17D4DD4D" w:rsidR="340636BF" w:rsidRDefault="340636BF" w:rsidP="5CFEBC1A">
      <w:pPr>
        <w:rPr>
          <w:rFonts w:ascii="Lato" w:eastAsia="DengXian" w:hAnsi="Lato" w:cs="Arial"/>
          <w:i/>
          <w:iCs/>
          <w:color w:val="00A8A8"/>
          <w:sz w:val="20"/>
          <w:szCs w:val="20"/>
        </w:rPr>
      </w:pPr>
      <w:r w:rsidRPr="5CFEBC1A">
        <w:rPr>
          <w:rFonts w:ascii="Lato" w:eastAsia="DengXian" w:hAnsi="Lato" w:cs="Arial"/>
          <w:b/>
          <w:bCs/>
          <w:i/>
          <w:iCs/>
          <w:color w:val="00A8A8"/>
          <w:sz w:val="20"/>
          <w:szCs w:val="20"/>
        </w:rPr>
        <w:t xml:space="preserve">Remember, </w:t>
      </w:r>
      <w:r w:rsidR="33B98432" w:rsidRPr="16DD9570">
        <w:rPr>
          <w:rFonts w:ascii="Lato" w:eastAsia="DengXian" w:hAnsi="Lato" w:cs="Arial"/>
          <w:b/>
          <w:bCs/>
          <w:i/>
          <w:iCs/>
          <w:color w:val="00A8A8"/>
          <w:sz w:val="20"/>
          <w:szCs w:val="20"/>
        </w:rPr>
        <w:t>learner</w:t>
      </w:r>
      <w:r w:rsidRPr="5CFEBC1A">
        <w:rPr>
          <w:rFonts w:ascii="Lato" w:eastAsia="DengXian" w:hAnsi="Lato" w:cs="Arial"/>
          <w:b/>
          <w:bCs/>
          <w:i/>
          <w:iCs/>
          <w:color w:val="00A8A8"/>
          <w:sz w:val="20"/>
          <w:szCs w:val="20"/>
        </w:rPr>
        <w:t xml:space="preserve"> surveys about experiences are useful insights to inform your planning but are not sufficient in terms of a meaningful work experience, where learners should be given the opportunity to reflect on the experience, their learning and skill development.</w:t>
      </w:r>
    </w:p>
    <w:p w14:paraId="6F1740AB" w14:textId="77777777" w:rsidR="00935E4D" w:rsidRDefault="00935E4D"/>
    <w:p w14:paraId="67C85FA8" w14:textId="77777777" w:rsidR="00935E4D" w:rsidRDefault="00935E4D"/>
    <w:p w14:paraId="00EED984" w14:textId="3622D482" w:rsidR="000D3631" w:rsidRDefault="00935E4D">
      <w:pPr>
        <w:rPr>
          <w:rFonts w:ascii="Lato" w:hAnsi="Lato"/>
          <w:b/>
          <w:bCs/>
          <w:color w:val="00A8A8"/>
          <w:sz w:val="40"/>
          <w:szCs w:val="40"/>
        </w:rPr>
      </w:pPr>
      <w:r w:rsidRPr="00C90B16">
        <w:rPr>
          <w:rFonts w:ascii="Lato" w:hAnsi="Lato"/>
          <w:b/>
          <w:bCs/>
          <w:noProof/>
          <w:color w:val="009B9B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F04" w:rsidRPr="00C90B16">
        <w:rPr>
          <w:rFonts w:ascii="Lato" w:hAnsi="Lato"/>
          <w:b/>
          <w:bCs/>
          <w:noProof/>
          <w:color w:val="009B9B"/>
          <w:sz w:val="40"/>
          <w:szCs w:val="40"/>
        </w:rPr>
        <w:t>Meaningful</w:t>
      </w:r>
      <w:r w:rsidR="00350F04">
        <w:rPr>
          <w:rFonts w:ascii="Lato" w:hAnsi="Lato"/>
          <w:b/>
          <w:bCs/>
          <w:noProof/>
          <w:color w:val="00A8A8"/>
          <w:sz w:val="40"/>
          <w:szCs w:val="40"/>
        </w:rPr>
        <w:t xml:space="preserve"> </w:t>
      </w:r>
      <w:r w:rsidR="00867733">
        <w:rPr>
          <w:rFonts w:ascii="Lato" w:hAnsi="Lato"/>
          <w:b/>
          <w:bCs/>
          <w:noProof/>
          <w:color w:val="00A8A8"/>
          <w:sz w:val="40"/>
          <w:szCs w:val="40"/>
        </w:rPr>
        <w:t xml:space="preserve">Virtual </w:t>
      </w:r>
      <w:r w:rsidR="00350F04">
        <w:rPr>
          <w:rFonts w:ascii="Lato" w:hAnsi="Lato"/>
          <w:b/>
          <w:bCs/>
          <w:noProof/>
          <w:color w:val="00A8A8"/>
          <w:sz w:val="40"/>
          <w:szCs w:val="40"/>
        </w:rPr>
        <w:t>Encounter</w:t>
      </w:r>
      <w:r w:rsidRPr="00935E4D">
        <w:rPr>
          <w:rFonts w:ascii="Lato" w:hAnsi="Lato"/>
          <w:b/>
          <w:bCs/>
          <w:color w:val="00A8A8"/>
          <w:sz w:val="40"/>
          <w:szCs w:val="40"/>
        </w:rPr>
        <w:t xml:space="preserve"> </w:t>
      </w:r>
      <w:r w:rsidR="001C5D4E">
        <w:rPr>
          <w:rFonts w:ascii="Lato" w:hAnsi="Lato"/>
          <w:b/>
          <w:bCs/>
          <w:color w:val="00A8A8"/>
          <w:sz w:val="40"/>
          <w:szCs w:val="40"/>
        </w:rPr>
        <w:t>Feedback</w:t>
      </w:r>
    </w:p>
    <w:p w14:paraId="21E7EE8E" w14:textId="4A91811C" w:rsidR="00350F04" w:rsidRDefault="00F6495A">
      <w:pPr>
        <w:rPr>
          <w:rFonts w:ascii="Lato" w:hAnsi="Lato"/>
          <w:b/>
          <w:bCs/>
          <w:color w:val="00A8A8"/>
          <w:sz w:val="40"/>
          <w:szCs w:val="40"/>
        </w:rPr>
      </w:pPr>
      <w:r>
        <w:rPr>
          <w:rFonts w:ascii="Lato" w:hAnsi="Lato"/>
          <w:b/>
          <w:bCs/>
          <w:color w:val="00A8A8"/>
          <w:sz w:val="40"/>
          <w:szCs w:val="40"/>
        </w:rPr>
        <w:t>Learner</w:t>
      </w:r>
    </w:p>
    <w:p w14:paraId="202A6845" w14:textId="631EDEAA" w:rsidR="00350F04" w:rsidRDefault="00F6495A">
      <w:pPr>
        <w:rPr>
          <w:rFonts w:ascii="Lato" w:hAnsi="Lato"/>
          <w:b/>
          <w:bCs/>
          <w:color w:val="00A8A8"/>
          <w:sz w:val="20"/>
          <w:szCs w:val="20"/>
        </w:rPr>
      </w:pPr>
      <w:r>
        <w:rPr>
          <w:rFonts w:ascii="Lato" w:hAnsi="Lato"/>
          <w:b/>
          <w:bCs/>
          <w:color w:val="00A8A8"/>
          <w:sz w:val="20"/>
          <w:szCs w:val="20"/>
        </w:rPr>
        <w:t>Learner</w:t>
      </w:r>
      <w:r w:rsidR="00350F04" w:rsidRPr="00350F04">
        <w:rPr>
          <w:rFonts w:ascii="Lato" w:hAnsi="Lato"/>
          <w:b/>
          <w:bCs/>
          <w:color w:val="00A8A8"/>
          <w:sz w:val="20"/>
          <w:szCs w:val="20"/>
        </w:rPr>
        <w:t xml:space="preserve"> Name:</w:t>
      </w:r>
    </w:p>
    <w:p w14:paraId="3F7F48DE" w14:textId="1E9F9101" w:rsidR="00DA7414" w:rsidRPr="00350F04" w:rsidRDefault="00DA7414">
      <w:pPr>
        <w:rPr>
          <w:rFonts w:ascii="Lato" w:hAnsi="Lato"/>
          <w:b/>
          <w:bCs/>
          <w:color w:val="00A8A8"/>
          <w:sz w:val="20"/>
          <w:szCs w:val="20"/>
        </w:rPr>
      </w:pPr>
      <w:r>
        <w:rPr>
          <w:rFonts w:ascii="Lato" w:hAnsi="Lato"/>
          <w:b/>
          <w:bCs/>
          <w:color w:val="00A8A8"/>
          <w:sz w:val="20"/>
          <w:szCs w:val="20"/>
        </w:rPr>
        <w:t>Event Title:</w:t>
      </w:r>
    </w:p>
    <w:p w14:paraId="1955E643" w14:textId="67258BB3" w:rsidR="00350F04" w:rsidRPr="00350F04" w:rsidRDefault="00DA7414">
      <w:pPr>
        <w:rPr>
          <w:rFonts w:ascii="Lato" w:hAnsi="Lato"/>
          <w:b/>
          <w:bCs/>
          <w:color w:val="00A8A8"/>
          <w:sz w:val="20"/>
          <w:szCs w:val="20"/>
        </w:rPr>
      </w:pPr>
      <w:r>
        <w:rPr>
          <w:rFonts w:ascii="Lato" w:hAnsi="Lato"/>
          <w:b/>
          <w:bCs/>
          <w:color w:val="00A8A8"/>
          <w:sz w:val="20"/>
          <w:szCs w:val="20"/>
        </w:rPr>
        <w:t>Year Group/Key Stage</w:t>
      </w:r>
      <w:r w:rsidR="00350F04" w:rsidRPr="00350F04">
        <w:rPr>
          <w:rFonts w:ascii="Lato" w:hAnsi="Lato"/>
          <w:b/>
          <w:bCs/>
          <w:color w:val="00A8A8"/>
          <w:sz w:val="20"/>
          <w:szCs w:val="20"/>
        </w:rPr>
        <w:t>:</w:t>
      </w:r>
    </w:p>
    <w:p w14:paraId="24A9A9CE" w14:textId="1BE40733" w:rsidR="00935E4D" w:rsidRPr="00350F04" w:rsidRDefault="00935E4D">
      <w:pPr>
        <w:rPr>
          <w:rFonts w:ascii="Lato" w:hAnsi="Lato"/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935E4D" w14:paraId="0642B064" w14:textId="77777777" w:rsidTr="00200115">
        <w:tc>
          <w:tcPr>
            <w:tcW w:w="9010" w:type="dxa"/>
            <w:gridSpan w:val="5"/>
            <w:shd w:val="clear" w:color="auto" w:fill="00A8A8"/>
          </w:tcPr>
          <w:p w14:paraId="44D04DBA" w14:textId="3B04C953" w:rsidR="00FD7F5D" w:rsidRPr="00F6495A" w:rsidRDefault="007D2874" w:rsidP="00D72F20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Did you feel </w:t>
            </w:r>
            <w:r w:rsid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supported to prepare</w:t>
            </w:r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 for this event?</w:t>
            </w:r>
          </w:p>
        </w:tc>
      </w:tr>
      <w:tr w:rsidR="0010141A" w14:paraId="59D9C011" w14:textId="77777777" w:rsidTr="00200115"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71AA4864" w14:textId="77777777" w:rsidR="0010141A" w:rsidRDefault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  <w:lang w:val="en-US"/>
              </w:rPr>
            </w:pPr>
            <w:bookmarkStart w:id="0" w:name="_Hlk34389923"/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2CA80C08" w14:textId="77777777" w:rsidR="0010141A" w:rsidRDefault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  <w:lang w:val="en-US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45E2515E" w14:textId="77777777" w:rsidR="0010141A" w:rsidRDefault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  <w:lang w:val="en-US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16586169" w14:textId="77777777" w:rsidR="0010141A" w:rsidRDefault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  <w:lang w:val="en-US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</w:tcPr>
          <w:p w14:paraId="579DBFF3" w14:textId="77777777" w:rsidR="0010141A" w:rsidRDefault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  <w:lang w:val="en-US"/>
              </w:rPr>
            </w:pPr>
          </w:p>
        </w:tc>
      </w:tr>
      <w:tr w:rsidR="00464670" w:rsidRPr="00935E4D" w14:paraId="5ACF35DC" w14:textId="77777777" w:rsidTr="00200115">
        <w:tc>
          <w:tcPr>
            <w:tcW w:w="9010" w:type="dxa"/>
            <w:gridSpan w:val="5"/>
            <w:shd w:val="clear" w:color="auto" w:fill="00A8A8"/>
          </w:tcPr>
          <w:p w14:paraId="7E8F4ECE" w14:textId="2A2042D9" w:rsidR="00464670" w:rsidRPr="00F6495A" w:rsidRDefault="007D2874" w:rsidP="00D72F20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Did you understand the purpose of this event?</w:t>
            </w:r>
          </w:p>
        </w:tc>
      </w:tr>
      <w:bookmarkEnd w:id="0"/>
      <w:tr w:rsidR="0010141A" w:rsidRPr="00935E4D" w14:paraId="749994DE" w14:textId="77777777" w:rsidTr="00200115">
        <w:tc>
          <w:tcPr>
            <w:tcW w:w="1802" w:type="dxa"/>
            <w:shd w:val="clear" w:color="auto" w:fill="E9F6F6"/>
          </w:tcPr>
          <w:p w14:paraId="0E64549D" w14:textId="20A0D3DB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A0EC063" w14:textId="067003C5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62F75607" w14:textId="39B156EE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5AC2FFF" w14:textId="101C6BE4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9BA213A" w14:textId="2D63CF23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350F04" w14:paraId="1C83526E" w14:textId="77777777" w:rsidTr="00200115">
        <w:tc>
          <w:tcPr>
            <w:tcW w:w="9010" w:type="dxa"/>
            <w:gridSpan w:val="5"/>
            <w:shd w:val="clear" w:color="auto" w:fill="00A8A8"/>
          </w:tcPr>
          <w:p w14:paraId="37C85C22" w14:textId="710DDA0F" w:rsidR="0010141A" w:rsidRPr="00F6495A" w:rsidRDefault="0010141A" w:rsidP="0010141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</w:pPr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Did you enjoy this event?</w:t>
            </w:r>
          </w:p>
        </w:tc>
      </w:tr>
      <w:tr w:rsidR="0010141A" w:rsidRPr="00935E4D" w14:paraId="615A218B" w14:textId="77777777" w:rsidTr="00200115">
        <w:tc>
          <w:tcPr>
            <w:tcW w:w="1802" w:type="dxa"/>
            <w:shd w:val="clear" w:color="auto" w:fill="E9F6F6"/>
          </w:tcPr>
          <w:p w14:paraId="1815166D" w14:textId="54746708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C0A1F59" w14:textId="1C95B668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618BAD" w14:textId="6D75BA1B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58382684" w14:textId="19A52C64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D2A7868" w14:textId="70A4BD69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350F04" w14:paraId="4994A4DB" w14:textId="77777777" w:rsidTr="00200115">
        <w:tc>
          <w:tcPr>
            <w:tcW w:w="9010" w:type="dxa"/>
            <w:gridSpan w:val="5"/>
            <w:shd w:val="clear" w:color="auto" w:fill="00A8A8"/>
          </w:tcPr>
          <w:p w14:paraId="19ED8F06" w14:textId="2AA60F6E" w:rsidR="0010141A" w:rsidRPr="00F6495A" w:rsidRDefault="0010141A" w:rsidP="0010141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</w:pPr>
            <w:bookmarkStart w:id="1" w:name="_Hlk78964111"/>
            <w:bookmarkStart w:id="2" w:name="_Hlk34390007"/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Was the event relevant to your interests?</w:t>
            </w:r>
          </w:p>
        </w:tc>
      </w:tr>
      <w:bookmarkEnd w:id="1"/>
      <w:bookmarkEnd w:id="2"/>
      <w:tr w:rsidR="0010141A" w:rsidRPr="00935E4D" w14:paraId="4C13B69E" w14:textId="77777777" w:rsidTr="00200115">
        <w:tc>
          <w:tcPr>
            <w:tcW w:w="1802" w:type="dxa"/>
            <w:shd w:val="clear" w:color="auto" w:fill="E9F6F6"/>
          </w:tcPr>
          <w:p w14:paraId="668550EE" w14:textId="677EBB3B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37E9F77" w14:textId="03F09689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BB86C60" w14:textId="0321937F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227809" w14:textId="186A660A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2E63F751" w14:textId="44D9436E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350F04" w14:paraId="5053147E" w14:textId="77777777" w:rsidTr="00200115">
        <w:tc>
          <w:tcPr>
            <w:tcW w:w="9010" w:type="dxa"/>
            <w:gridSpan w:val="5"/>
            <w:shd w:val="clear" w:color="auto" w:fill="00A8A8"/>
          </w:tcPr>
          <w:p w14:paraId="084B6AF6" w14:textId="2E398982" w:rsidR="0010141A" w:rsidRPr="00F6495A" w:rsidRDefault="0010141A" w:rsidP="0010141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</w:pPr>
            <w:bookmarkStart w:id="3" w:name="_Hlk79065968"/>
            <w:bookmarkStart w:id="4" w:name="_Hlk34390334"/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Did you feel that you could relate to the speaker?</w:t>
            </w:r>
          </w:p>
        </w:tc>
      </w:tr>
      <w:bookmarkEnd w:id="3"/>
      <w:bookmarkEnd w:id="4"/>
      <w:tr w:rsidR="0010141A" w:rsidRPr="00935E4D" w14:paraId="5DCCB684" w14:textId="77777777" w:rsidTr="00200115">
        <w:tc>
          <w:tcPr>
            <w:tcW w:w="1802" w:type="dxa"/>
            <w:shd w:val="clear" w:color="auto" w:fill="E9F6F6"/>
          </w:tcPr>
          <w:p w14:paraId="1E45F74C" w14:textId="03982AD8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D2CEA0F" w14:textId="2CAAC46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3F1C3E48" w14:textId="076B651E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98E1B4F" w14:textId="77BA93BF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1BBA86A9" w14:textId="4BC30F21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D72F20" w14:paraId="3D7FDC9D" w14:textId="77777777" w:rsidTr="00200115">
        <w:tc>
          <w:tcPr>
            <w:tcW w:w="9010" w:type="dxa"/>
            <w:gridSpan w:val="5"/>
            <w:shd w:val="clear" w:color="auto" w:fill="00A8A8"/>
          </w:tcPr>
          <w:p w14:paraId="1365A537" w14:textId="69D4C831" w:rsidR="0010141A" w:rsidRPr="00F6495A" w:rsidRDefault="0010141A" w:rsidP="0010141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</w:pPr>
            <w:bookmarkStart w:id="5" w:name="_Hlk79065994"/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Did you have the opportunity to ask questions?</w:t>
            </w:r>
          </w:p>
        </w:tc>
      </w:tr>
      <w:bookmarkEnd w:id="5"/>
      <w:tr w:rsidR="0010141A" w:rsidRPr="00935E4D" w14:paraId="7B11F9D3" w14:textId="77777777" w:rsidTr="00200115">
        <w:tc>
          <w:tcPr>
            <w:tcW w:w="1802" w:type="dxa"/>
            <w:shd w:val="clear" w:color="auto" w:fill="E9F6F6"/>
          </w:tcPr>
          <w:p w14:paraId="6D3F3E43" w14:textId="592E5343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E447844" w14:textId="0243C2F3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13C6A026" w14:textId="52469294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5FA844E" w14:textId="4D985C45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36B28E83" w14:textId="6918A24C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867733" w14:paraId="59867384" w14:textId="77777777" w:rsidTr="00200115">
        <w:tc>
          <w:tcPr>
            <w:tcW w:w="9010" w:type="dxa"/>
            <w:gridSpan w:val="5"/>
            <w:shd w:val="clear" w:color="auto" w:fill="00A8A8"/>
          </w:tcPr>
          <w:p w14:paraId="3D720068" w14:textId="1B2273CF" w:rsidR="0010141A" w:rsidRPr="00F6495A" w:rsidRDefault="0010141A" w:rsidP="0010141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</w:pPr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Were you able to stay focused during the event? </w:t>
            </w:r>
          </w:p>
        </w:tc>
      </w:tr>
      <w:tr w:rsidR="0010141A" w:rsidRPr="00935E4D" w14:paraId="567726CE" w14:textId="77777777" w:rsidTr="00200115">
        <w:tc>
          <w:tcPr>
            <w:tcW w:w="1802" w:type="dxa"/>
            <w:shd w:val="clear" w:color="auto" w:fill="E9F6F6"/>
          </w:tcPr>
          <w:p w14:paraId="160A71B6" w14:textId="158A8EFB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9B91608" w14:textId="1C70C19C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3C8EEC40" w14:textId="66F8F025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520A27B2" w14:textId="5F2C3408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6AA1A656" w14:textId="3DD50B1F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350F04" w14:paraId="7766DF68" w14:textId="77777777" w:rsidTr="00200115">
        <w:tc>
          <w:tcPr>
            <w:tcW w:w="9010" w:type="dxa"/>
            <w:gridSpan w:val="5"/>
          </w:tcPr>
          <w:p w14:paraId="71A8E505" w14:textId="20229BA1" w:rsidR="0010141A" w:rsidRPr="00C90B16" w:rsidRDefault="00C90B16" w:rsidP="00C90B16">
            <w:pPr>
              <w:spacing w:before="120" w:after="120"/>
              <w:rPr>
                <w:rFonts w:ascii="Lato" w:hAnsi="Lato"/>
                <w:i/>
                <w:iCs/>
                <w:color w:val="009B9B"/>
                <w:sz w:val="20"/>
                <w:szCs w:val="18"/>
              </w:rPr>
            </w:pPr>
            <w:r w:rsidRPr="00C90B16">
              <w:rPr>
                <w:rFonts w:ascii="Lato" w:hAnsi="Lato"/>
                <w:b/>
                <w:bCs/>
                <w:i/>
                <w:iCs/>
                <w:color w:val="009B9B"/>
                <w:sz w:val="20"/>
                <w:szCs w:val="18"/>
              </w:rPr>
              <w:t>How much do you agree with the following statements:</w:t>
            </w:r>
          </w:p>
        </w:tc>
      </w:tr>
      <w:tr w:rsidR="0010141A" w:rsidRPr="00350F04" w14:paraId="17958A41" w14:textId="77777777" w:rsidTr="00200115">
        <w:tc>
          <w:tcPr>
            <w:tcW w:w="9010" w:type="dxa"/>
            <w:gridSpan w:val="5"/>
            <w:shd w:val="clear" w:color="auto" w:fill="00A8A8"/>
          </w:tcPr>
          <w:p w14:paraId="2B5C8636" w14:textId="7E33FA84" w:rsidR="0010141A" w:rsidRPr="00F6495A" w:rsidRDefault="0010141A" w:rsidP="0010141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bookmarkStart w:id="6" w:name="_Hlk201831896"/>
            <w:bookmarkStart w:id="7" w:name="_Hlk36477761"/>
            <w:r w:rsidRPr="00F6495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lastRenderedPageBreak/>
              <w:t xml:space="preserve">This event has helped me to understand something about careers and the world of work </w:t>
            </w:r>
          </w:p>
        </w:tc>
      </w:tr>
      <w:tr w:rsidR="0010141A" w:rsidRPr="00935E4D" w14:paraId="210EA2F5" w14:textId="77777777" w:rsidTr="00200115">
        <w:tc>
          <w:tcPr>
            <w:tcW w:w="1802" w:type="dxa"/>
            <w:shd w:val="clear" w:color="auto" w:fill="E9F6F6"/>
          </w:tcPr>
          <w:p w14:paraId="6D3C26EA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bookmarkEnd w:id="6"/>
      <w:tr w:rsidR="0084032D" w:rsidRPr="00F6495A" w14:paraId="50494B7D" w14:textId="77777777" w:rsidTr="00200115">
        <w:tc>
          <w:tcPr>
            <w:tcW w:w="9010" w:type="dxa"/>
            <w:gridSpan w:val="5"/>
            <w:shd w:val="clear" w:color="auto" w:fill="00A8A8"/>
          </w:tcPr>
          <w:p w14:paraId="2CD05B3F" w14:textId="34ECF582" w:rsidR="0084032D" w:rsidRPr="0084032D" w:rsidRDefault="0084032D" w:rsidP="008403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84032D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This event has helped me to understand something about </w:t>
            </w:r>
            <w:r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the range of employment opportunities in my local area.</w:t>
            </w:r>
          </w:p>
        </w:tc>
      </w:tr>
      <w:tr w:rsidR="0084032D" w:rsidRPr="00935E4D" w14:paraId="18222DF0" w14:textId="77777777" w:rsidTr="00200115">
        <w:tc>
          <w:tcPr>
            <w:tcW w:w="1802" w:type="dxa"/>
            <w:shd w:val="clear" w:color="auto" w:fill="E9F6F6"/>
          </w:tcPr>
          <w:p w14:paraId="26E1DED1" w14:textId="77777777" w:rsidR="0084032D" w:rsidRPr="00935E4D" w:rsidRDefault="0084032D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22DBAB0" w14:textId="77777777" w:rsidR="0084032D" w:rsidRPr="00935E4D" w:rsidRDefault="0084032D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F5FC5B4" w14:textId="77777777" w:rsidR="0084032D" w:rsidRPr="00935E4D" w:rsidRDefault="0084032D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8308D71" w14:textId="77777777" w:rsidR="0084032D" w:rsidRPr="00935E4D" w:rsidRDefault="0084032D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09AEF60E" w14:textId="77777777" w:rsidR="0084032D" w:rsidRPr="00935E4D" w:rsidRDefault="0084032D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tr w:rsidR="0010141A" w:rsidRPr="00350F04" w14:paraId="161ED031" w14:textId="77777777" w:rsidTr="00200115">
        <w:tc>
          <w:tcPr>
            <w:tcW w:w="9010" w:type="dxa"/>
            <w:gridSpan w:val="5"/>
            <w:shd w:val="clear" w:color="auto" w:fill="00A8A8"/>
          </w:tcPr>
          <w:p w14:paraId="35BC5BE9" w14:textId="1E5F34C8" w:rsidR="0010141A" w:rsidRPr="0017104B" w:rsidRDefault="0010141A" w:rsidP="008403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bookmarkStart w:id="8" w:name="_Hlk201831970"/>
            <w:bookmarkStart w:id="9" w:name="_Hlk36477789"/>
            <w:bookmarkEnd w:id="7"/>
            <w:r w:rsidRPr="0017104B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The event improved my understanding of the knowledge and skills needed by employers</w:t>
            </w:r>
          </w:p>
        </w:tc>
      </w:tr>
      <w:tr w:rsidR="0010141A" w:rsidRPr="00935E4D" w14:paraId="6885688F" w14:textId="77777777" w:rsidTr="00200115">
        <w:tc>
          <w:tcPr>
            <w:tcW w:w="1802" w:type="dxa"/>
            <w:shd w:val="clear" w:color="auto" w:fill="E9F6F6"/>
          </w:tcPr>
          <w:p w14:paraId="37259369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94F20B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8167419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070D6B2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3E94EEB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bookmarkEnd w:id="8"/>
      <w:tr w:rsidR="0017104B" w:rsidRPr="00867733" w14:paraId="6FAA4E98" w14:textId="77777777" w:rsidTr="00200115">
        <w:tc>
          <w:tcPr>
            <w:tcW w:w="9010" w:type="dxa"/>
            <w:gridSpan w:val="5"/>
            <w:shd w:val="clear" w:color="auto" w:fill="00A8A8"/>
          </w:tcPr>
          <w:p w14:paraId="4F9DB15E" w14:textId="5550B76C" w:rsidR="0017104B" w:rsidRPr="0017104B" w:rsidRDefault="0017104B" w:rsidP="0017104B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17104B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The event </w:t>
            </w:r>
            <w:r w:rsidR="00BF0078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helped me reflect on how my</w:t>
            </w:r>
            <w:r w:rsidRPr="0017104B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 knowledge and skills</w:t>
            </w:r>
            <w:r w:rsidR="008C53CF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 match those</w:t>
            </w:r>
            <w:r w:rsidRPr="0017104B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 needed by employers</w:t>
            </w:r>
          </w:p>
        </w:tc>
      </w:tr>
      <w:tr w:rsidR="0017104B" w:rsidRPr="00935E4D" w14:paraId="366B18D3" w14:textId="77777777" w:rsidTr="00200115">
        <w:tc>
          <w:tcPr>
            <w:tcW w:w="1802" w:type="dxa"/>
            <w:shd w:val="clear" w:color="auto" w:fill="E9F6F6"/>
          </w:tcPr>
          <w:p w14:paraId="73960930" w14:textId="77777777" w:rsidR="0017104B" w:rsidRPr="00935E4D" w:rsidRDefault="0017104B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5DEB6CE6" w14:textId="77777777" w:rsidR="0017104B" w:rsidRPr="00935E4D" w:rsidRDefault="0017104B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BBD9424" w14:textId="77777777" w:rsidR="0017104B" w:rsidRPr="00935E4D" w:rsidRDefault="0017104B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2E8E1BA" w14:textId="77777777" w:rsidR="0017104B" w:rsidRPr="00935E4D" w:rsidRDefault="0017104B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B285C55" w14:textId="77777777" w:rsidR="0017104B" w:rsidRPr="00935E4D" w:rsidRDefault="0017104B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tr w:rsidR="0010141A" w:rsidRPr="00350F04" w14:paraId="6AEFF114" w14:textId="77777777" w:rsidTr="00200115">
        <w:tc>
          <w:tcPr>
            <w:tcW w:w="9010" w:type="dxa"/>
            <w:gridSpan w:val="5"/>
            <w:shd w:val="clear" w:color="auto" w:fill="00A8A8"/>
          </w:tcPr>
          <w:p w14:paraId="1DAC02B1" w14:textId="47274076" w:rsidR="0010141A" w:rsidRPr="004C2AAA" w:rsidRDefault="0010141A" w:rsidP="0017104B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4C2AA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This event has helped me to develop essential skills (i.e. listening, </w:t>
            </w:r>
            <w:r w:rsidR="004C2AA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speaking</w:t>
            </w:r>
            <w:r w:rsidRPr="004C2AA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, problem solving, creativity, </w:t>
            </w:r>
            <w:r w:rsidR="004C2AA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adapting, planning</w:t>
            </w:r>
            <w:r w:rsidRPr="004C2AA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, leadership, teamwork)</w:t>
            </w:r>
          </w:p>
        </w:tc>
      </w:tr>
      <w:tr w:rsidR="0010141A" w:rsidRPr="00935E4D" w14:paraId="0C0D2FDC" w14:textId="77777777" w:rsidTr="00200115">
        <w:tc>
          <w:tcPr>
            <w:tcW w:w="1802" w:type="dxa"/>
            <w:shd w:val="clear" w:color="auto" w:fill="E9F6F6"/>
          </w:tcPr>
          <w:p w14:paraId="12006FA0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5C6FB35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D9FEEEE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B9DEFA8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5000003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tr w:rsidR="0010141A" w:rsidRPr="00350F04" w14:paraId="7B59AD12" w14:textId="77777777" w:rsidTr="00200115">
        <w:tc>
          <w:tcPr>
            <w:tcW w:w="9010" w:type="dxa"/>
            <w:gridSpan w:val="5"/>
            <w:shd w:val="clear" w:color="auto" w:fill="00A8A8"/>
          </w:tcPr>
          <w:p w14:paraId="3F069A49" w14:textId="0699328A" w:rsidR="0010141A" w:rsidRPr="004C2AAA" w:rsidRDefault="0010141A" w:rsidP="0017104B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bookmarkStart w:id="10" w:name="_Hlk78964285"/>
            <w:bookmarkStart w:id="11" w:name="_Hlk201832142"/>
            <w:bookmarkEnd w:id="9"/>
            <w:r w:rsidRPr="004C2AAA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This event helped me think about what I might like to do once I finish school or college</w:t>
            </w:r>
          </w:p>
        </w:tc>
      </w:tr>
      <w:tr w:rsidR="0010141A" w:rsidRPr="00935E4D" w14:paraId="4525BC75" w14:textId="77777777" w:rsidTr="00200115">
        <w:tc>
          <w:tcPr>
            <w:tcW w:w="1802" w:type="dxa"/>
            <w:shd w:val="clear" w:color="auto" w:fill="E9F6F6"/>
          </w:tcPr>
          <w:p w14:paraId="3A51817A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3E0FB90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91F9FC6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D414E50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D6635AB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bookmarkEnd w:id="10"/>
      <w:bookmarkEnd w:id="11"/>
      <w:tr w:rsidR="00200115" w:rsidRPr="004C2AAA" w14:paraId="5256BD79" w14:textId="77777777" w:rsidTr="00200115">
        <w:tc>
          <w:tcPr>
            <w:tcW w:w="9010" w:type="dxa"/>
            <w:gridSpan w:val="5"/>
            <w:shd w:val="clear" w:color="auto" w:fill="00A8A8"/>
          </w:tcPr>
          <w:p w14:paraId="3AC929D6" w14:textId="44E6E886" w:rsidR="00200115" w:rsidRPr="00200115" w:rsidRDefault="00200115" w:rsidP="00200115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200115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 xml:space="preserve">This event helped me </w:t>
            </w:r>
            <w:r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feel increasingly confident and career ready.</w:t>
            </w:r>
          </w:p>
        </w:tc>
      </w:tr>
      <w:tr w:rsidR="00200115" w:rsidRPr="00935E4D" w14:paraId="3F840F6A" w14:textId="77777777" w:rsidTr="00200115">
        <w:tc>
          <w:tcPr>
            <w:tcW w:w="1802" w:type="dxa"/>
            <w:shd w:val="clear" w:color="auto" w:fill="E9F6F6"/>
          </w:tcPr>
          <w:p w14:paraId="64AFB6C7" w14:textId="77777777" w:rsidR="00200115" w:rsidRPr="00935E4D" w:rsidRDefault="00200115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403D8BE" w14:textId="77777777" w:rsidR="00200115" w:rsidRPr="00935E4D" w:rsidRDefault="00200115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29ED2CE" w14:textId="77777777" w:rsidR="00200115" w:rsidRPr="00935E4D" w:rsidRDefault="00200115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20A0441" w14:textId="77777777" w:rsidR="00200115" w:rsidRPr="00935E4D" w:rsidRDefault="00200115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551D5CD" w14:textId="77777777" w:rsidR="00200115" w:rsidRPr="00935E4D" w:rsidRDefault="00200115" w:rsidP="002F21F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tr w:rsidR="0010141A" w:rsidRPr="00350F04" w14:paraId="7FE5708F" w14:textId="77777777" w:rsidTr="00200115">
        <w:tc>
          <w:tcPr>
            <w:tcW w:w="9010" w:type="dxa"/>
            <w:gridSpan w:val="5"/>
            <w:shd w:val="clear" w:color="auto" w:fill="00A8A8"/>
          </w:tcPr>
          <w:p w14:paraId="2938B787" w14:textId="44FD08B7" w:rsidR="0010141A" w:rsidRPr="00200115" w:rsidRDefault="0010141A" w:rsidP="00200115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00A8A8"/>
                <w:sz w:val="20"/>
                <w:szCs w:val="20"/>
              </w:rPr>
            </w:pPr>
            <w:r w:rsidRPr="00200115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This event has changed my thinking about my future plans</w:t>
            </w:r>
          </w:p>
        </w:tc>
      </w:tr>
      <w:tr w:rsidR="0010141A" w:rsidRPr="00935E4D" w14:paraId="6B3DA867" w14:textId="77777777" w:rsidTr="00200115">
        <w:tc>
          <w:tcPr>
            <w:tcW w:w="1802" w:type="dxa"/>
            <w:shd w:val="clear" w:color="auto" w:fill="E9F6F6"/>
          </w:tcPr>
          <w:p w14:paraId="201C18D5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0F17905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ABCA641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2430C1E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134A228" w14:textId="77777777" w:rsidR="0010141A" w:rsidRPr="00935E4D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  <w:r>
              <w:rPr>
                <w:rFonts w:ascii="Lato" w:hAnsi="Lato"/>
                <w:color w:val="00A8A8"/>
                <w:sz w:val="20"/>
                <w:szCs w:val="20"/>
              </w:rPr>
              <w:t>Strongly Disagree</w:t>
            </w:r>
          </w:p>
        </w:tc>
      </w:tr>
      <w:tr w:rsidR="0010141A" w:rsidRPr="00FD7F5D" w14:paraId="13E15410" w14:textId="77777777" w:rsidTr="00200115">
        <w:tc>
          <w:tcPr>
            <w:tcW w:w="9010" w:type="dxa"/>
            <w:gridSpan w:val="5"/>
            <w:shd w:val="clear" w:color="auto" w:fill="00A8A8"/>
          </w:tcPr>
          <w:p w14:paraId="49F33FBF" w14:textId="6FAEE579" w:rsidR="0010141A" w:rsidRPr="00200115" w:rsidRDefault="0010141A" w:rsidP="00200115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</w:pPr>
            <w:r w:rsidRPr="00200115">
              <w:rPr>
                <w:rFonts w:ascii="Lato" w:hAnsi="Lato"/>
                <w:b/>
                <w:bCs/>
                <w:color w:val="FFFFFF" w:themeColor="background1"/>
                <w:sz w:val="20"/>
                <w:szCs w:val="20"/>
              </w:rPr>
              <w:t>Are there any actions you intend to take as a result of this event?</w:t>
            </w:r>
          </w:p>
        </w:tc>
      </w:tr>
      <w:tr w:rsidR="0010141A" w:rsidRPr="00935E4D" w14:paraId="72105912" w14:textId="77777777" w:rsidTr="00200115">
        <w:tc>
          <w:tcPr>
            <w:tcW w:w="9010" w:type="dxa"/>
            <w:gridSpan w:val="5"/>
            <w:shd w:val="clear" w:color="auto" w:fill="E9F6F6"/>
          </w:tcPr>
          <w:p w14:paraId="3AA295F4" w14:textId="77777777" w:rsidR="0010141A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5A9A71E6" w14:textId="0A5F92E7" w:rsidR="0010141A" w:rsidRPr="00935E4D" w:rsidRDefault="0010141A" w:rsidP="00200115">
            <w:pPr>
              <w:spacing w:before="120" w:after="120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FD7F5D" w14:paraId="00482D10" w14:textId="77777777" w:rsidTr="00200115">
        <w:tc>
          <w:tcPr>
            <w:tcW w:w="9010" w:type="dxa"/>
            <w:gridSpan w:val="5"/>
            <w:shd w:val="clear" w:color="auto" w:fill="00A8A8"/>
          </w:tcPr>
          <w:p w14:paraId="772FCFEA" w14:textId="4A09750D" w:rsidR="0010141A" w:rsidRPr="00867733" w:rsidRDefault="0010141A" w:rsidP="00200115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color w:val="FFFFFF" w:themeColor="background1"/>
                <w:sz w:val="20"/>
                <w:szCs w:val="20"/>
              </w:rPr>
            </w:pPr>
            <w:r w:rsidRPr="00867733">
              <w:rPr>
                <w:rFonts w:ascii="Lato" w:hAnsi="Lato"/>
                <w:color w:val="FFFFFF" w:themeColor="background1"/>
                <w:sz w:val="20"/>
                <w:szCs w:val="20"/>
              </w:rPr>
              <w:t>What went well about this event?</w:t>
            </w:r>
          </w:p>
        </w:tc>
      </w:tr>
      <w:tr w:rsidR="0010141A" w:rsidRPr="00935E4D" w14:paraId="29224B57" w14:textId="77777777" w:rsidTr="00200115">
        <w:tc>
          <w:tcPr>
            <w:tcW w:w="9010" w:type="dxa"/>
            <w:gridSpan w:val="5"/>
            <w:shd w:val="clear" w:color="auto" w:fill="E9F6F6"/>
          </w:tcPr>
          <w:p w14:paraId="6BF56566" w14:textId="77777777" w:rsidR="0010141A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6ED2D42A" w14:textId="77777777" w:rsidR="0010141A" w:rsidRPr="00935E4D" w:rsidRDefault="0010141A" w:rsidP="00200115">
            <w:pPr>
              <w:spacing w:before="120" w:after="120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  <w:tr w:rsidR="0010141A" w:rsidRPr="00935E4D" w14:paraId="172C5557" w14:textId="77777777" w:rsidTr="00200115">
        <w:tc>
          <w:tcPr>
            <w:tcW w:w="9010" w:type="dxa"/>
            <w:gridSpan w:val="5"/>
            <w:shd w:val="clear" w:color="auto" w:fill="00A8A8"/>
          </w:tcPr>
          <w:p w14:paraId="56806840" w14:textId="63027EDF" w:rsidR="0010141A" w:rsidRPr="00867733" w:rsidRDefault="0010141A" w:rsidP="00200115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Lato" w:hAnsi="Lato"/>
                <w:color w:val="00A8A8"/>
                <w:sz w:val="20"/>
                <w:szCs w:val="20"/>
              </w:rPr>
            </w:pPr>
            <w:r w:rsidRPr="00867733">
              <w:rPr>
                <w:rFonts w:ascii="Lato" w:hAnsi="Lato"/>
                <w:color w:val="FFFFFF" w:themeColor="background1"/>
                <w:sz w:val="20"/>
                <w:szCs w:val="20"/>
              </w:rPr>
              <w:t>How could this event be even better?</w:t>
            </w:r>
          </w:p>
        </w:tc>
      </w:tr>
      <w:tr w:rsidR="0010141A" w:rsidRPr="00935E4D" w14:paraId="53FB6D7E" w14:textId="77777777" w:rsidTr="00200115">
        <w:tc>
          <w:tcPr>
            <w:tcW w:w="9010" w:type="dxa"/>
            <w:gridSpan w:val="5"/>
            <w:shd w:val="clear" w:color="auto" w:fill="E9F6F6"/>
          </w:tcPr>
          <w:p w14:paraId="76D54C56" w14:textId="77777777" w:rsidR="0010141A" w:rsidRDefault="0010141A" w:rsidP="0010141A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32E7E92D" w14:textId="77777777" w:rsidR="0010141A" w:rsidRDefault="0010141A" w:rsidP="00200115">
            <w:pPr>
              <w:spacing w:before="120" w:after="120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1E8E4BB7" w14:textId="77777777" w:rsidR="00200115" w:rsidRDefault="00200115" w:rsidP="00200115">
            <w:pPr>
              <w:spacing w:before="120" w:after="120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</w:tbl>
    <w:p w14:paraId="15F4EE52" w14:textId="41B579CB" w:rsidR="00935E4D" w:rsidRPr="00583306" w:rsidRDefault="00935E4D" w:rsidP="00200115"/>
    <w:sectPr w:rsidR="00935E4D" w:rsidRPr="00583306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73E503" w14:textId="77777777" w:rsidR="00E3161E" w:rsidRDefault="00E3161E" w:rsidP="00C90B16">
      <w:r>
        <w:separator/>
      </w:r>
    </w:p>
  </w:endnote>
  <w:endnote w:type="continuationSeparator" w:id="0">
    <w:p w14:paraId="5C1E8187" w14:textId="77777777" w:rsidR="00E3161E" w:rsidRDefault="00E3161E" w:rsidP="00C90B16">
      <w:r>
        <w:continuationSeparator/>
      </w:r>
    </w:p>
  </w:endnote>
  <w:endnote w:type="continuationNotice" w:id="1">
    <w:p w14:paraId="4EFB7E17" w14:textId="77777777" w:rsidR="004E3B85" w:rsidRDefault="004E3B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FC4198" w14:textId="77777777" w:rsidR="00E3161E" w:rsidRDefault="00E3161E" w:rsidP="00C90B16">
      <w:r>
        <w:separator/>
      </w:r>
    </w:p>
  </w:footnote>
  <w:footnote w:type="continuationSeparator" w:id="0">
    <w:p w14:paraId="3CCA8471" w14:textId="77777777" w:rsidR="00E3161E" w:rsidRDefault="00E3161E" w:rsidP="00C90B16">
      <w:r>
        <w:continuationSeparator/>
      </w:r>
    </w:p>
  </w:footnote>
  <w:footnote w:type="continuationNotice" w:id="1">
    <w:p w14:paraId="6F317D95" w14:textId="77777777" w:rsidR="004E3B85" w:rsidRDefault="004E3B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C4958"/>
    <w:multiLevelType w:val="hybridMultilevel"/>
    <w:tmpl w:val="291678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82BEA"/>
    <w:multiLevelType w:val="hybridMultilevel"/>
    <w:tmpl w:val="29167806"/>
    <w:lvl w:ilvl="0" w:tplc="2FEAB45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F2DDD"/>
    <w:multiLevelType w:val="hybridMultilevel"/>
    <w:tmpl w:val="291678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B6ACE"/>
    <w:multiLevelType w:val="hybridMultilevel"/>
    <w:tmpl w:val="29167806"/>
    <w:lvl w:ilvl="0" w:tplc="2FEAB45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00595A"/>
    <w:multiLevelType w:val="hybridMultilevel"/>
    <w:tmpl w:val="291678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A9444F"/>
    <w:multiLevelType w:val="hybridMultilevel"/>
    <w:tmpl w:val="29167806"/>
    <w:lvl w:ilvl="0" w:tplc="2FEAB45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071222">
    <w:abstractNumId w:val="0"/>
  </w:num>
  <w:num w:numId="2" w16cid:durableId="128401286">
    <w:abstractNumId w:val="4"/>
  </w:num>
  <w:num w:numId="3" w16cid:durableId="8414188">
    <w:abstractNumId w:val="6"/>
  </w:num>
  <w:num w:numId="4" w16cid:durableId="848059659">
    <w:abstractNumId w:val="2"/>
  </w:num>
  <w:num w:numId="5" w16cid:durableId="1859155912">
    <w:abstractNumId w:val="1"/>
  </w:num>
  <w:num w:numId="6" w16cid:durableId="353382582">
    <w:abstractNumId w:val="5"/>
  </w:num>
  <w:num w:numId="7" w16cid:durableId="6887197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IwMbI0N7AwMDFV0lEKTi0uzszPAymwrAUAFdeYriwAAAA="/>
  </w:docVars>
  <w:rsids>
    <w:rsidRoot w:val="00935E4D"/>
    <w:rsid w:val="00017B49"/>
    <w:rsid w:val="00017CC7"/>
    <w:rsid w:val="00031554"/>
    <w:rsid w:val="00097213"/>
    <w:rsid w:val="000B3F6E"/>
    <w:rsid w:val="000D2D8A"/>
    <w:rsid w:val="000D3631"/>
    <w:rsid w:val="000F0946"/>
    <w:rsid w:val="0010141A"/>
    <w:rsid w:val="00135D98"/>
    <w:rsid w:val="0017104B"/>
    <w:rsid w:val="001C5D4E"/>
    <w:rsid w:val="001D4BAE"/>
    <w:rsid w:val="00200115"/>
    <w:rsid w:val="002935B5"/>
    <w:rsid w:val="00325B2E"/>
    <w:rsid w:val="00332B50"/>
    <w:rsid w:val="00350F04"/>
    <w:rsid w:val="00461D4C"/>
    <w:rsid w:val="00464670"/>
    <w:rsid w:val="004A6088"/>
    <w:rsid w:val="004C2AAA"/>
    <w:rsid w:val="004D34E3"/>
    <w:rsid w:val="004E3B85"/>
    <w:rsid w:val="004F3E1D"/>
    <w:rsid w:val="00583306"/>
    <w:rsid w:val="00607353"/>
    <w:rsid w:val="006231BF"/>
    <w:rsid w:val="006549D4"/>
    <w:rsid w:val="00681F29"/>
    <w:rsid w:val="00703A4D"/>
    <w:rsid w:val="007635B1"/>
    <w:rsid w:val="00773705"/>
    <w:rsid w:val="00796A25"/>
    <w:rsid w:val="007D2874"/>
    <w:rsid w:val="007D2FF1"/>
    <w:rsid w:val="0084032D"/>
    <w:rsid w:val="008610CE"/>
    <w:rsid w:val="00867733"/>
    <w:rsid w:val="008C53CF"/>
    <w:rsid w:val="008F0037"/>
    <w:rsid w:val="008F7D76"/>
    <w:rsid w:val="0092302F"/>
    <w:rsid w:val="00935E4D"/>
    <w:rsid w:val="00965E59"/>
    <w:rsid w:val="00A2354D"/>
    <w:rsid w:val="00A45C2B"/>
    <w:rsid w:val="00AA1946"/>
    <w:rsid w:val="00AD4AD4"/>
    <w:rsid w:val="00B81D24"/>
    <w:rsid w:val="00BF0078"/>
    <w:rsid w:val="00C43E7A"/>
    <w:rsid w:val="00C90B16"/>
    <w:rsid w:val="00CB1FFD"/>
    <w:rsid w:val="00D63FEF"/>
    <w:rsid w:val="00D72F20"/>
    <w:rsid w:val="00DA16FC"/>
    <w:rsid w:val="00DA7414"/>
    <w:rsid w:val="00E3161E"/>
    <w:rsid w:val="00EA0E14"/>
    <w:rsid w:val="00F6495A"/>
    <w:rsid w:val="00F96DB6"/>
    <w:rsid w:val="00FA41FA"/>
    <w:rsid w:val="00FD7F5D"/>
    <w:rsid w:val="00FE760E"/>
    <w:rsid w:val="16DD9570"/>
    <w:rsid w:val="2DFFFB3A"/>
    <w:rsid w:val="33B98432"/>
    <w:rsid w:val="340636BF"/>
    <w:rsid w:val="35C843F8"/>
    <w:rsid w:val="5CFEBC1A"/>
    <w:rsid w:val="69B9B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81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D2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24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90B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0B1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90B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0B1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0</Words>
  <Characters>2568</Characters>
  <Application>Microsoft Office Word</Application>
  <DocSecurity>0</DocSecurity>
  <Lines>21</Lines>
  <Paragraphs>6</Paragraphs>
  <ScaleCrop>false</ScaleCrop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Rachel Green</cp:lastModifiedBy>
  <cp:revision>12</cp:revision>
  <dcterms:created xsi:type="dcterms:W3CDTF">2025-07-07T15:24:00Z</dcterms:created>
  <dcterms:modified xsi:type="dcterms:W3CDTF">2025-07-21T13:58:00Z</dcterms:modified>
</cp:coreProperties>
</file>